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C2FB88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Name:</w:t>
      </w:r>
    </w:p>
    <w:p w14:paraId="7638A044" w14:textId="0A4C1606" w:rsidR="00841250" w:rsidRPr="004B5C77" w:rsidRDefault="0054617B">
      <w:pPr>
        <w:rPr>
          <w:sz w:val="20"/>
          <w:szCs w:val="20"/>
        </w:rPr>
      </w:pPr>
      <w:r>
        <w:rPr>
          <w:sz w:val="20"/>
          <w:szCs w:val="20"/>
        </w:rPr>
        <w:t>Ahmad Hassan</w:t>
      </w:r>
    </w:p>
    <w:p w14:paraId="75694750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ontact Information:</w:t>
      </w:r>
    </w:p>
    <w:p w14:paraId="71AD73AB" w14:textId="77777777" w:rsidR="0054617B" w:rsidRDefault="00000000">
      <w:pPr>
        <w:rPr>
          <w:sz w:val="20"/>
          <w:szCs w:val="20"/>
        </w:rPr>
      </w:pPr>
      <w:r w:rsidRPr="004B5C77">
        <w:rPr>
          <w:sz w:val="20"/>
          <w:szCs w:val="20"/>
        </w:rPr>
        <w:t xml:space="preserve">Email: </w:t>
      </w:r>
      <w:r w:rsidR="0054617B">
        <w:rPr>
          <w:sz w:val="20"/>
          <w:szCs w:val="20"/>
        </w:rPr>
        <w:t>i230059@isb.nu.edu.pk</w:t>
      </w:r>
      <w:r w:rsidRPr="004B5C77">
        <w:rPr>
          <w:sz w:val="20"/>
          <w:szCs w:val="20"/>
        </w:rPr>
        <w:br/>
        <w:t xml:space="preserve">Phone: </w:t>
      </w:r>
      <w:r w:rsidR="0054617B">
        <w:rPr>
          <w:sz w:val="20"/>
          <w:szCs w:val="20"/>
        </w:rPr>
        <w:t>03214342422</w:t>
      </w:r>
    </w:p>
    <w:p w14:paraId="62E1B694" w14:textId="38255119" w:rsidR="00841250" w:rsidRPr="004B5C77" w:rsidRDefault="00000000">
      <w:pPr>
        <w:rPr>
          <w:sz w:val="20"/>
          <w:szCs w:val="20"/>
        </w:rPr>
      </w:pPr>
      <w:r w:rsidRPr="004B5C77">
        <w:rPr>
          <w:sz w:val="20"/>
          <w:szCs w:val="20"/>
        </w:rPr>
        <w:t>LinkedIn:</w:t>
      </w:r>
      <w:r w:rsidRPr="004B5C77">
        <w:rPr>
          <w:sz w:val="20"/>
          <w:szCs w:val="20"/>
        </w:rPr>
        <w:br/>
        <w:t>Address:</w:t>
      </w:r>
      <w:r w:rsidR="0054617B">
        <w:rPr>
          <w:sz w:val="20"/>
          <w:szCs w:val="20"/>
        </w:rPr>
        <w:t xml:space="preserve"> house </w:t>
      </w:r>
      <w:proofErr w:type="gramStart"/>
      <w:r w:rsidR="0054617B">
        <w:rPr>
          <w:sz w:val="20"/>
          <w:szCs w:val="20"/>
        </w:rPr>
        <w:t>52 ,street</w:t>
      </w:r>
      <w:proofErr w:type="gramEnd"/>
      <w:r w:rsidR="0054617B">
        <w:rPr>
          <w:sz w:val="20"/>
          <w:szCs w:val="20"/>
        </w:rPr>
        <w:t xml:space="preserve"> 11 G12 sector Islamabad</w:t>
      </w:r>
    </w:p>
    <w:p w14:paraId="082648F9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areer Objective / Profile:</w:t>
      </w:r>
    </w:p>
    <w:p w14:paraId="67715491" w14:textId="77777777" w:rsidR="0054617B" w:rsidRDefault="0054617B">
      <w:pPr>
        <w:pStyle w:val="Heading3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54617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Motivated Artificial Intelligence undergraduate with strong analytical and programming skills. Interested in developing intelligent systems and data-driven solutions through innovative applications of AI and machine learning. </w:t>
      </w:r>
    </w:p>
    <w:p w14:paraId="4D03BEF7" w14:textId="2879E5CB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Education:</w:t>
      </w:r>
    </w:p>
    <w:p w14:paraId="12A6209A" w14:textId="528647C0" w:rsidR="0054617B" w:rsidRDefault="0054617B">
      <w:pPr>
        <w:rPr>
          <w:sz w:val="20"/>
          <w:szCs w:val="20"/>
        </w:rPr>
      </w:pPr>
      <w:r>
        <w:rPr>
          <w:sz w:val="20"/>
          <w:szCs w:val="20"/>
        </w:rPr>
        <w:t>BSAI</w:t>
      </w:r>
      <w:r w:rsidR="00000000" w:rsidRPr="004B5C77">
        <w:rPr>
          <w:sz w:val="20"/>
          <w:szCs w:val="20"/>
        </w:rPr>
        <w:t xml:space="preserve">, </w:t>
      </w:r>
      <w:r>
        <w:rPr>
          <w:sz w:val="20"/>
          <w:szCs w:val="20"/>
        </w:rPr>
        <w:t>FAST NUCES Islamabad</w:t>
      </w:r>
      <w:r w:rsidR="00000000" w:rsidRPr="004B5C77">
        <w:rPr>
          <w:sz w:val="20"/>
          <w:szCs w:val="20"/>
        </w:rPr>
        <w:t xml:space="preserve">, </w:t>
      </w:r>
      <w:r>
        <w:rPr>
          <w:sz w:val="20"/>
          <w:szCs w:val="20"/>
        </w:rPr>
        <w:t>2027</w:t>
      </w:r>
    </w:p>
    <w:p w14:paraId="23C1EF56" w14:textId="48C0C0B8" w:rsidR="00841250" w:rsidRPr="004B5C77" w:rsidRDefault="00000000">
      <w:pPr>
        <w:rPr>
          <w:sz w:val="20"/>
          <w:szCs w:val="20"/>
        </w:rPr>
      </w:pPr>
      <w:r w:rsidRPr="004B5C77">
        <w:rPr>
          <w:sz w:val="20"/>
          <w:szCs w:val="20"/>
        </w:rPr>
        <w:t>Relevant Courses:</w:t>
      </w:r>
      <w:r w:rsidR="0054617B" w:rsidRPr="0054617B">
        <w:t xml:space="preserve"> </w:t>
      </w:r>
      <w:r w:rsidR="0054617B" w:rsidRPr="0054617B">
        <w:rPr>
          <w:sz w:val="20"/>
          <w:szCs w:val="20"/>
        </w:rPr>
        <w:t>Object-Oriented Programming, Data Structures, Artificial Intelligence, Database Systems</w:t>
      </w:r>
      <w:r w:rsidRPr="004B5C77">
        <w:rPr>
          <w:sz w:val="20"/>
          <w:szCs w:val="20"/>
        </w:rPr>
        <w:br/>
        <w:t xml:space="preserve">GPA: </w:t>
      </w:r>
      <w:r w:rsidR="0054617B">
        <w:rPr>
          <w:sz w:val="20"/>
          <w:szCs w:val="20"/>
        </w:rPr>
        <w:t>3.0</w:t>
      </w:r>
    </w:p>
    <w:p w14:paraId="62077568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Skills:</w:t>
      </w:r>
    </w:p>
    <w:p w14:paraId="0F6F59B2" w14:textId="3DD0AC4C" w:rsidR="0054617B" w:rsidRDefault="0054617B">
      <w:pPr>
        <w:rPr>
          <w:sz w:val="20"/>
          <w:szCs w:val="20"/>
        </w:rPr>
      </w:pPr>
      <w:r>
        <w:rPr>
          <w:sz w:val="20"/>
          <w:szCs w:val="20"/>
        </w:rPr>
        <w:t>-</w:t>
      </w:r>
      <w:r w:rsidRPr="0054617B">
        <w:rPr>
          <w:sz w:val="20"/>
          <w:szCs w:val="20"/>
        </w:rPr>
        <w:t xml:space="preserve">Programming Languages: Python, C++, Java </w:t>
      </w:r>
    </w:p>
    <w:p w14:paraId="79D58B0A" w14:textId="77777777" w:rsidR="0054617B" w:rsidRDefault="0054617B">
      <w:pPr>
        <w:rPr>
          <w:sz w:val="20"/>
          <w:szCs w:val="20"/>
        </w:rPr>
      </w:pPr>
      <w:r w:rsidRPr="0054617B">
        <w:rPr>
          <w:sz w:val="20"/>
          <w:szCs w:val="20"/>
        </w:rPr>
        <w:t xml:space="preserve">- AI &amp; Machine Learning: NumPy, pandas, scikit-learn </w:t>
      </w:r>
    </w:p>
    <w:p w14:paraId="18F667B3" w14:textId="77777777" w:rsidR="0054617B" w:rsidRDefault="0054617B">
      <w:pPr>
        <w:rPr>
          <w:sz w:val="20"/>
          <w:szCs w:val="20"/>
        </w:rPr>
      </w:pPr>
      <w:r w:rsidRPr="0054617B">
        <w:rPr>
          <w:sz w:val="20"/>
          <w:szCs w:val="20"/>
        </w:rPr>
        <w:t>- Algorithms and Data Structures</w:t>
      </w:r>
    </w:p>
    <w:p w14:paraId="35123A51" w14:textId="77777777" w:rsidR="0054617B" w:rsidRDefault="0054617B">
      <w:pPr>
        <w:rPr>
          <w:sz w:val="20"/>
          <w:szCs w:val="20"/>
        </w:rPr>
      </w:pPr>
      <w:r w:rsidRPr="0054617B">
        <w:rPr>
          <w:sz w:val="20"/>
          <w:szCs w:val="20"/>
        </w:rPr>
        <w:t xml:space="preserve"> - Web Development: HTML, CSS, JavaScript</w:t>
      </w:r>
    </w:p>
    <w:p w14:paraId="532FF557" w14:textId="3FF5001D" w:rsidR="00841250" w:rsidRPr="004B5C77" w:rsidRDefault="0054617B">
      <w:pPr>
        <w:rPr>
          <w:sz w:val="20"/>
          <w:szCs w:val="20"/>
        </w:rPr>
      </w:pPr>
      <w:r w:rsidRPr="0054617B">
        <w:rPr>
          <w:sz w:val="20"/>
          <w:szCs w:val="20"/>
        </w:rPr>
        <w:t xml:space="preserve"> - Tools: Git, VS Code</w:t>
      </w:r>
    </w:p>
    <w:p w14:paraId="71E3ED49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Experience / Internships:</w:t>
      </w:r>
    </w:p>
    <w:p w14:paraId="5012EBD3" w14:textId="6F7C70FE" w:rsidR="00841250" w:rsidRPr="004B5C77" w:rsidRDefault="0054617B">
      <w:pPr>
        <w:rPr>
          <w:sz w:val="20"/>
          <w:szCs w:val="20"/>
        </w:rPr>
      </w:pPr>
      <w:r>
        <w:rPr>
          <w:sz w:val="20"/>
          <w:szCs w:val="20"/>
        </w:rPr>
        <w:t>None</w:t>
      </w:r>
    </w:p>
    <w:p w14:paraId="00EDE37C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Projects / Research (if applicable):</w:t>
      </w:r>
    </w:p>
    <w:p w14:paraId="4F0A4CF9" w14:textId="5E699A03" w:rsidR="0054617B" w:rsidRDefault="0054617B">
      <w:pPr>
        <w:pStyle w:val="Heading3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>
        <w:rPr>
          <w:rFonts w:ascii="Calibri" w:eastAsiaTheme="minorEastAsia" w:hAnsi="Calibri" w:cstheme="minorBidi"/>
          <w:color w:val="auto"/>
          <w:sz w:val="20"/>
          <w:szCs w:val="20"/>
        </w:rPr>
        <w:t>1-</w:t>
      </w:r>
      <w:r w:rsidRPr="0054617B">
        <w:rPr>
          <w:rFonts w:ascii="Calibri" w:eastAsiaTheme="minorEastAsia" w:hAnsi="Calibri" w:cstheme="minorBidi"/>
          <w:color w:val="auto"/>
          <w:sz w:val="20"/>
          <w:szCs w:val="20"/>
        </w:rPr>
        <w:t>Scrabble Game using Python Turtle</w:t>
      </w:r>
      <w:r w:rsidRPr="0054617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, April 2024 Developed a word-based board game with scoring, timer, and AI hint system. Implemented logic for letter validation, scoring, and JSON-based data storage. </w:t>
      </w:r>
    </w:p>
    <w:p w14:paraId="4E90A2D2" w14:textId="66E316E1" w:rsidR="0054617B" w:rsidRDefault="0054617B">
      <w:pPr>
        <w:pStyle w:val="Heading3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>
        <w:rPr>
          <w:rFonts w:ascii="Calibri" w:eastAsiaTheme="minorEastAsia" w:hAnsi="Calibri" w:cstheme="minorBidi"/>
          <w:color w:val="auto"/>
          <w:sz w:val="20"/>
          <w:szCs w:val="20"/>
        </w:rPr>
        <w:t>2-</w:t>
      </w:r>
      <w:r w:rsidRPr="0054617B">
        <w:rPr>
          <w:rFonts w:ascii="Calibri" w:eastAsiaTheme="minorEastAsia" w:hAnsi="Calibri" w:cstheme="minorBidi"/>
          <w:color w:val="auto"/>
          <w:sz w:val="20"/>
          <w:szCs w:val="20"/>
        </w:rPr>
        <w:t>Connect Four with Minimax and Alpha-Beta Pruning,</w:t>
      </w:r>
      <w:r w:rsidRPr="0054617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May 2024 Implemented an AI-driven Connect Four game using Minimax algorithm with pruning for efficient move decisions. </w:t>
      </w:r>
    </w:p>
    <w:p w14:paraId="63A61DFA" w14:textId="41CFA7E4" w:rsidR="0054617B" w:rsidRDefault="0054617B">
      <w:pPr>
        <w:pStyle w:val="Heading3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>
        <w:rPr>
          <w:rFonts w:ascii="Calibri" w:eastAsiaTheme="minorEastAsia" w:hAnsi="Calibri" w:cstheme="minorBidi"/>
          <w:color w:val="auto"/>
          <w:sz w:val="20"/>
          <w:szCs w:val="20"/>
        </w:rPr>
        <w:t>3-</w:t>
      </w:r>
      <w:r w:rsidRPr="0054617B">
        <w:rPr>
          <w:rFonts w:ascii="Calibri" w:eastAsiaTheme="minorEastAsia" w:hAnsi="Calibri" w:cstheme="minorBidi"/>
          <w:color w:val="auto"/>
          <w:sz w:val="20"/>
          <w:szCs w:val="20"/>
        </w:rPr>
        <w:t>Whack-a-Mole Digital Logic Design Project</w:t>
      </w:r>
      <w:r w:rsidRPr="0054617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, October 2024 Designed a real-time hardware-based game with LEDs, timer, buzzer, and scoring system using Verilog. </w:t>
      </w:r>
    </w:p>
    <w:p w14:paraId="3AA53428" w14:textId="071FBC34" w:rsidR="0054617B" w:rsidRDefault="0054617B">
      <w:pPr>
        <w:pStyle w:val="Heading3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>
        <w:rPr>
          <w:rFonts w:ascii="Calibri" w:eastAsiaTheme="minorEastAsia" w:hAnsi="Calibri" w:cstheme="minorBidi"/>
          <w:color w:val="auto"/>
          <w:sz w:val="20"/>
          <w:szCs w:val="20"/>
        </w:rPr>
        <w:t>4-</w:t>
      </w:r>
      <w:r w:rsidRPr="0054617B">
        <w:rPr>
          <w:rFonts w:ascii="Calibri" w:eastAsiaTheme="minorEastAsia" w:hAnsi="Calibri" w:cstheme="minorBidi"/>
          <w:color w:val="auto"/>
          <w:sz w:val="20"/>
          <w:szCs w:val="20"/>
        </w:rPr>
        <w:t>Binary Search Tree and BFS Simulation (C++),</w:t>
      </w:r>
      <w:r w:rsidRPr="0054617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November 2024 Created a dataset management system using BST for optimized searching, insertion, and traversal operations</w:t>
      </w:r>
    </w:p>
    <w:p w14:paraId="51AEF34F" w14:textId="4996D639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Achievements / Extracurricular Activities:</w:t>
      </w:r>
    </w:p>
    <w:p w14:paraId="3FB90CF8" w14:textId="0F393351" w:rsidR="00841250" w:rsidRPr="004B5C77" w:rsidRDefault="0054617B">
      <w:pPr>
        <w:rPr>
          <w:sz w:val="20"/>
          <w:szCs w:val="20"/>
        </w:rPr>
      </w:pPr>
      <w:r>
        <w:rPr>
          <w:sz w:val="20"/>
          <w:szCs w:val="20"/>
        </w:rPr>
        <w:t>None</w:t>
      </w:r>
    </w:p>
    <w:sectPr w:rsidR="00841250" w:rsidRPr="004B5C77" w:rsidSect="00F241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6297188">
    <w:abstractNumId w:val="8"/>
  </w:num>
  <w:num w:numId="2" w16cid:durableId="1534802845">
    <w:abstractNumId w:val="6"/>
  </w:num>
  <w:num w:numId="3" w16cid:durableId="157619775">
    <w:abstractNumId w:val="5"/>
  </w:num>
  <w:num w:numId="4" w16cid:durableId="1205168168">
    <w:abstractNumId w:val="4"/>
  </w:num>
  <w:num w:numId="5" w16cid:durableId="1771468395">
    <w:abstractNumId w:val="7"/>
  </w:num>
  <w:num w:numId="6" w16cid:durableId="879166070">
    <w:abstractNumId w:val="3"/>
  </w:num>
  <w:num w:numId="7" w16cid:durableId="700858420">
    <w:abstractNumId w:val="2"/>
  </w:num>
  <w:num w:numId="8" w16cid:durableId="2040661280">
    <w:abstractNumId w:val="1"/>
  </w:num>
  <w:num w:numId="9" w16cid:durableId="555706049">
    <w:abstractNumId w:val="0"/>
  </w:num>
  <w:num w:numId="10" w16cid:durableId="990988786">
    <w:abstractNumId w:val="9"/>
  </w:num>
  <w:num w:numId="11" w16cid:durableId="2063822713">
    <w:abstractNumId w:val="13"/>
  </w:num>
  <w:num w:numId="12" w16cid:durableId="1532182445">
    <w:abstractNumId w:val="10"/>
  </w:num>
  <w:num w:numId="13" w16cid:durableId="1499464803">
    <w:abstractNumId w:val="14"/>
  </w:num>
  <w:num w:numId="14" w16cid:durableId="1159225203">
    <w:abstractNumId w:val="11"/>
  </w:num>
  <w:num w:numId="15" w16cid:durableId="97780815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xMzEwNDayNDcyMTFR0lEKTi0uzszPAykwrQUAT8X5qCwAAAA="/>
  </w:docVars>
  <w:rsids>
    <w:rsidRoot w:val="00B47730"/>
    <w:rsid w:val="0002676F"/>
    <w:rsid w:val="00034616"/>
    <w:rsid w:val="0006063C"/>
    <w:rsid w:val="00077740"/>
    <w:rsid w:val="000B497B"/>
    <w:rsid w:val="0015074B"/>
    <w:rsid w:val="00211BCA"/>
    <w:rsid w:val="0029639D"/>
    <w:rsid w:val="003077F1"/>
    <w:rsid w:val="00326F90"/>
    <w:rsid w:val="00454209"/>
    <w:rsid w:val="004B5C77"/>
    <w:rsid w:val="0054617B"/>
    <w:rsid w:val="00563805"/>
    <w:rsid w:val="005E100F"/>
    <w:rsid w:val="007544BF"/>
    <w:rsid w:val="00841250"/>
    <w:rsid w:val="00933B8F"/>
    <w:rsid w:val="00A22406"/>
    <w:rsid w:val="00A61BA4"/>
    <w:rsid w:val="00A97A4A"/>
    <w:rsid w:val="00AA1D8D"/>
    <w:rsid w:val="00B47730"/>
    <w:rsid w:val="00BB7515"/>
    <w:rsid w:val="00CB0664"/>
    <w:rsid w:val="00F2414C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F87E6"/>
  <w14:defaultImageDpi w14:val="300"/>
  <w15:docId w15:val="{FC4308E7-82D5-4A37-A54A-F4738B803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6</Words>
  <Characters>134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58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ahmad hassan</cp:lastModifiedBy>
  <cp:revision>2</cp:revision>
  <dcterms:created xsi:type="dcterms:W3CDTF">2025-10-09T10:46:00Z</dcterms:created>
  <dcterms:modified xsi:type="dcterms:W3CDTF">2025-10-09T10:46:00Z</dcterms:modified>
  <cp:category/>
</cp:coreProperties>
</file>